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</w:t>
      </w:r>
      <w:r w:rsidR="00EA045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Закључка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пштинског већа о расписивању Јавног </w:t>
      </w:r>
      <w:r w:rsidR="00032609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Врбас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EA045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04699191 2025 09122 004 008 060 107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EA045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4. новембра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3C73AC9F" w:rsidRP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="00A770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, </w:t>
      </w:r>
      <w:r w:rsidR="00904B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Јавног позива за учешће директних корисника (привредних субјеката) у спровођењу мера енергетске санације породичних кућа и станова на територији општине Врбас број 06-4-183/1/2023-III/02 од 5. септембра 2023. године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и Правилника о суфинансирању мера енергетске санације породичних кућа и станова у оквиру пројекта „Чиста енергија и енергетска ефикасност за грађане“</w:t>
      </w:r>
      <w:r w:rsid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(„Службени лист општине Врбас“, број 18/2025)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04326223 2025 09122 004 008 060 107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27. октобра 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(у даљем тексту: Правилник), општина</w:t>
      </w:r>
      <w:r w:rsidR="00AC09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Врбас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A770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4. новембра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</w:t>
      </w:r>
      <w:r w:rsidR="00610B01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расписује,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36516112"/>
    </w:p>
    <w:bookmarkEnd w:id="2"/>
    <w:p w:rsidR="00722564" w:rsidRPr="00067EC3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7EC3">
        <w:rPr>
          <w:rFonts w:ascii="Times New Roman" w:hAnsi="Times New Roman" w:cs="Times New Roman"/>
          <w:b/>
          <w:sz w:val="24"/>
          <w:szCs w:val="24"/>
          <w:lang w:val="sr-Cyrl-CS"/>
        </w:rPr>
        <w:t>Ј</w:t>
      </w:r>
      <w:r w:rsidRPr="00067EC3">
        <w:rPr>
          <w:rFonts w:ascii="Times New Roman" w:hAnsi="Times New Roman" w:cs="Times New Roman"/>
          <w:b/>
          <w:sz w:val="24"/>
          <w:szCs w:val="24"/>
        </w:rPr>
        <w:t xml:space="preserve">АВНИ </w:t>
      </w:r>
      <w:r w:rsidR="273BFBBC" w:rsidRPr="00067EC3">
        <w:rPr>
          <w:rFonts w:ascii="Times New Roman" w:hAnsi="Times New Roman" w:cs="Times New Roman"/>
          <w:b/>
          <w:sz w:val="24"/>
          <w:szCs w:val="24"/>
        </w:rPr>
        <w:t>ПОЗИВ</w:t>
      </w:r>
    </w:p>
    <w:p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3"/>
      <w:r w:rsidR="00AC09FD">
        <w:rPr>
          <w:rFonts w:ascii="Times New Roman" w:hAnsi="Times New Roman" w:cs="Times New Roman"/>
          <w:b/>
          <w:bCs/>
          <w:sz w:val="24"/>
          <w:szCs w:val="24"/>
        </w:rPr>
        <w:t>Врбас</w:t>
      </w:r>
    </w:p>
    <w:p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У складу са чланом </w:t>
      </w:r>
      <w:r w:rsidR="00D01433" w:rsidRPr="04EFA8BD">
        <w:rPr>
          <w:rFonts w:ascii="Times New Roman" w:eastAsia="Times New Roman" w:hAnsi="Times New Roman" w:cs="Times New Roman"/>
          <w:sz w:val="24"/>
          <w:szCs w:val="24"/>
        </w:rPr>
        <w:t>12.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Правилника</w:t>
      </w:r>
      <w:r w:rsidRPr="04EFA8B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расписује с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AC09FD">
        <w:rPr>
          <w:rFonts w:ascii="Times New Roman" w:eastAsia="Times New Roman" w:hAnsi="Times New Roman" w:cs="Times New Roman"/>
          <w:sz w:val="24"/>
          <w:szCs w:val="24"/>
        </w:rPr>
        <w:t>Врбас</w:t>
      </w:r>
      <w:r w:rsidR="000E3A6F" w:rsidRPr="04EFA8BD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у даљем тексту: Јавни </w:t>
      </w:r>
      <w:r w:rsidR="00032609" w:rsidRPr="04EFA8BD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 </w:t>
      </w:r>
      <w:r w:rsidR="00AC09FD">
        <w:rPr>
          <w:rFonts w:ascii="Times New Roman" w:eastAsia="Times New Roman" w:hAnsi="Times New Roman" w:cs="Times New Roman"/>
          <w:sz w:val="24"/>
          <w:szCs w:val="24"/>
        </w:rPr>
        <w:t>Врбас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. Домаћинства која испуњавају услове за доделу средстава на основу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санације породичних кућа и станова на територији </w:t>
      </w:r>
      <w:r w:rsidR="00AC09FD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C09FD">
        <w:rPr>
          <w:rFonts w:ascii="Times New Roman" w:eastAsia="Times New Roman" w:hAnsi="Times New Roman" w:cs="Times New Roman"/>
          <w:sz w:val="24"/>
          <w:szCs w:val="24"/>
        </w:rPr>
        <w:t>Врбас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за 202</w:t>
      </w:r>
      <w:r w:rsidR="00610B01">
        <w:rPr>
          <w:rFonts w:ascii="Times New Roman" w:eastAsia="Times New Roman" w:hAnsi="Times New Roman" w:cs="Times New Roman"/>
          <w:sz w:val="24"/>
          <w:szCs w:val="24"/>
        </w:rPr>
        <w:t>5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AC09FD">
        <w:rPr>
          <w:rFonts w:ascii="Times New Roman" w:eastAsia="Times New Roman" w:hAnsi="Times New Roman" w:cs="Times New Roman"/>
          <w:sz w:val="24"/>
          <w:szCs w:val="24"/>
        </w:rPr>
        <w:t>Врба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енергетске ефикасности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>1) Спољна столарија са следећим минималним техничким карактеристикама (</w:t>
      </w:r>
      <w:r w:rsidR="002F2F5E" w:rsidRPr="04EFA8BD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:rsidR="00A659CF" w:rsidRPr="00A14EB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комплетан пр</w:t>
      </w:r>
      <w:r w:rsidR="009C411F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зор (када је атест ра</w:t>
      </w:r>
      <w:r w:rsidR="00AC09FD">
        <w:rPr>
          <w:rFonts w:ascii="Times New Roman" w:eastAsia="Calibri" w:hAnsi="Times New Roman" w:cs="Times New Roman"/>
          <w:sz w:val="24"/>
          <w:szCs w:val="24"/>
          <w:lang w:val="sr-Cyrl-CS"/>
        </w:rPr>
        <w:t>ђен за цео склоп стакла и рама)</w:t>
      </w:r>
      <w:r w:rsidR="4E207E7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5437B21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:rsidR="0AA4D9CE" w:rsidRPr="00D23F1A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</w:t>
      </w:r>
      <w:r w:rsidR="44E8FB15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:rsidR="001B1EA7" w:rsidRPr="00A14EB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AC09FD" w:rsidRDefault="63713A4F" w:rsidP="009E23A8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</w:t>
      </w:r>
      <w:r w:rsid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>да за заштиту споменика културе</w:t>
      </w:r>
      <w:r w:rsidRP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или неког другог надлежног органа, прописано другачије.</w:t>
      </w:r>
      <w:r w:rsidRPr="00AC09FD">
        <w:rPr>
          <w:rFonts w:ascii="Times New Roman" w:eastAsiaTheme="minorEastAsia" w:hAnsi="Times New Roman" w:cs="Times New Roman"/>
          <w:sz w:val="24"/>
          <w:szCs w:val="24"/>
        </w:rPr>
        <w:t> </w:t>
      </w:r>
    </w:p>
    <w:p w:rsidR="00916110" w:rsidRPr="00D23F1A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5D3966" w:rsidRDefault="1381021A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3326A96B" w:rsidRPr="009E23A8" w:rsidRDefault="3326A96B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</w:t>
      </w:r>
      <w:r w:rsidR="00AC09FD">
        <w:rPr>
          <w:rFonts w:ascii="Times New Roman" w:eastAsia="Calibri" w:hAnsi="Times New Roman" w:cs="Times New Roman"/>
          <w:sz w:val="24"/>
          <w:szCs w:val="24"/>
          <w:lang w:val="sr-Cyrl-CS"/>
        </w:rPr>
        <w:t>да за заштиту споменика културе</w:t>
      </w:r>
      <w:r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неког другог надлежног органа, прописано другачије</w:t>
      </w:r>
      <w:r w:rsidR="00AC09FD">
        <w:rPr>
          <w:rFonts w:ascii="Times New Roman" w:eastAsia="Calibri" w:hAnsi="Times New Roman" w:cs="Times New Roman"/>
          <w:sz w:val="24"/>
          <w:szCs w:val="24"/>
        </w:rPr>
        <w:t>.</w:t>
      </w:r>
    </w:p>
    <w:p w:rsidR="0CCE7DD3" w:rsidRDefault="0CCE7DD3" w:rsidP="00AC09FD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2B3E6E" w:rsidRPr="000E3A6F" w:rsidRDefault="28DC3702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1D5EB832" w:rsidRPr="00AC09FD" w:rsidRDefault="1D5EB832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C09FD">
        <w:rPr>
          <w:rFonts w:ascii="Times New Roman" w:eastAsia="Arial" w:hAnsi="Times New Roman" w:cs="Times New Roman"/>
          <w:color w:val="000000" w:themeColor="text1"/>
          <w:sz w:val="24"/>
          <w:szCs w:val="24"/>
          <w:lang w:val="sr-Cyrl-CS"/>
        </w:rPr>
        <w:t>Н</w:t>
      </w:r>
      <w:r w:rsidRP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</w:t>
      </w:r>
      <w:r w:rsid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>да за заштиту споменика културе</w:t>
      </w:r>
      <w:r w:rsidRPr="00AC09FD">
        <w:rPr>
          <w:rFonts w:ascii="Times New Roman" w:eastAsiaTheme="minorEastAsia" w:hAnsi="Times New Roman" w:cs="Times New Roman"/>
          <w:sz w:val="24"/>
          <w:szCs w:val="24"/>
          <w:lang w:val="sr-Cyrl-CS"/>
        </w:rPr>
        <w:t xml:space="preserve"> или неког другог надлежног органа, прописано другачије</w:t>
      </w:r>
      <w:r w:rsidR="00AC09FD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CCE7DD3" w:rsidRDefault="0CCE7DD3" w:rsidP="00AC09FD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AC09FD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:rsidR="00A659CF" w:rsidRPr="00A14EB6" w:rsidRDefault="701BB878" w:rsidP="04EFA8BD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4EFA8BD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сигурнос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4EFA8BD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:rsidR="00A659CF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03CF2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:rsidR="00A659CF" w:rsidRPr="00A14EB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Могуће је извршити замену постојећег котла на природан гас</w:t>
      </w:r>
      <w:r w:rsidRPr="0CCE7DD3">
        <w:rPr>
          <w:rFonts w:ascii="Times New Roman" w:hAnsi="Times New Roman" w:cs="Times New Roman"/>
          <w:sz w:val="24"/>
          <w:szCs w:val="24"/>
        </w:rPr>
        <w:t xml:space="preserve">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:rsidR="77F75E6A" w:rsidRPr="009E23A8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>**</w:t>
      </w:r>
      <w:r w:rsidR="77F75E6A" w:rsidRPr="009E23A8">
        <w:rPr>
          <w:rFonts w:ascii="Times New Roman" w:eastAsiaTheme="minorEastAsia" w:hAnsi="Times New Roman" w:cs="Times New Roman"/>
          <w:sz w:val="24"/>
          <w:szCs w:val="24"/>
        </w:rPr>
        <w:t>Не субвенционише се израда пројекта и извођење радова на гасној инсталацији</w:t>
      </w:r>
      <w:r w:rsidR="00AC09FD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CCE7DD3" w:rsidRDefault="0CCE7DD3" w:rsidP="0CCE7DD3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</w:pPr>
    </w:p>
    <w:p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2B3E6E" w:rsidRPr="005D3966" w:rsidRDefault="40778A27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:rsidR="003944EA" w:rsidRPr="00135E4C" w:rsidRDefault="003944EA" w:rsidP="00135E4C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:rsidR="77D2986B" w:rsidRPr="009E23A8" w:rsidRDefault="77D2986B" w:rsidP="009E23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>У случају када не постоји сертификат којим се доказује вредност SCOP, потребно је доставити сертификате за вредности коефицијента грејања за COP( -7°C ), COP( +2°C ) и COP( +7°C ) за спољашње температуре -7°C, +2°C и +7°C.  Тада се SCOP израчунава по формули: </w:t>
      </w:r>
      <w:r w:rsidRPr="009E23A8">
        <w:rPr>
          <w:rFonts w:ascii="Times New Roman" w:hAnsi="Times New Roman" w:cs="Times New Roman"/>
          <w:sz w:val="24"/>
          <w:szCs w:val="24"/>
        </w:rPr>
        <w:t>SCOP = 0,3 *  COP( -7°C ) + 0,4 * COP( +2°C ) + 0,3 * COP( +7°C ). </w:t>
      </w:r>
    </w:p>
    <w:p w:rsidR="77D2986B" w:rsidRPr="009E23A8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hAnsi="Times New Roman" w:cs="Times New Roman"/>
          <w:sz w:val="24"/>
          <w:szCs w:val="24"/>
        </w:rPr>
        <w:t>Овако добијена вредност се упоређује са наведеним минималним вредностима SCOP. </w:t>
      </w:r>
    </w:p>
    <w:p w:rsidR="0CCE7DD3" w:rsidRDefault="0CCE7DD3" w:rsidP="0CCE7DD3">
      <w:pPr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Pr="000F4DF4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, уградњ</w:t>
      </w:r>
      <w:r w:rsidR="750DFEB5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AC09FD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AC09F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</w:t>
      </w:r>
      <w:r w:rsidR="0F874856" w:rsidRPr="00AC09FD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  <w:t>Израда техничке документације</w:t>
      </w:r>
      <w:r w:rsidR="0F874856" w:rsidRPr="00AC09FD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Latn-CS"/>
        </w:rPr>
        <w:t xml:space="preserve"> </w:t>
      </w:r>
      <w:r w:rsidR="0F874856" w:rsidRPr="00AC09FD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Cyrl-CS"/>
        </w:rPr>
        <w:t>у складу са Законом о планирању и изградњи који спроводи општинска служба за урбанизам и грађевинске послове</w:t>
      </w:r>
      <w:r w:rsidR="0F874856" w:rsidRPr="00AC09FD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 xml:space="preserve"> (</w:t>
      </w:r>
      <w:r w:rsidR="000D7266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складу са Прилогом 4, за</w:t>
      </w:r>
      <w:r w:rsidR="0F874856" w:rsidRPr="00AC09FD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0D7266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 xml:space="preserve">које </w:t>
      </w:r>
      <w:r w:rsidR="0F874856" w:rsidRPr="00AC09FD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мере је потребна израда техничке докуме</w:t>
      </w:r>
      <w:r w:rsidR="0F874856" w:rsidRPr="00AC09FD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  <w:t>нтација за одобрење за извођење р</w:t>
      </w:r>
      <w:r w:rsidR="000D7266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  <w:t>адова и која врста документације</w:t>
      </w:r>
      <w:r w:rsidR="0F874856" w:rsidRPr="00AC09FD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</w:rPr>
        <w:t>)</w:t>
      </w:r>
      <w:r w:rsidR="005D3966" w:rsidRPr="00AC09F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AC09FD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en-US"/>
        </w:rPr>
      </w:pPr>
    </w:p>
    <w:p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рајњи корисници ће имати право да се пријаве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5D3966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</w:p>
    <w:p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вредни субјект поседује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0FE97E37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за материјале и производе које продају и уграђују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>
        <w:rPr>
          <w:rFonts w:ascii="Times New Roman" w:eastAsia="Times New Roman" w:hAnsi="Times New Roman" w:cs="Times New Roman"/>
          <w:sz w:val="24"/>
          <w:szCs w:val="24"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274F41C3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:rsidR="004E58C0" w:rsidRPr="00210EFB" w:rsidRDefault="00D23F1A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7D82825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E58C0" w:rsidRPr="00210EFB" w:rsidRDefault="12746199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hAnsi="Times New Roman" w:cs="Times New Roman"/>
          <w:sz w:val="24"/>
          <w:szCs w:val="24"/>
        </w:rPr>
        <w:t>Жалбени механизам за пројекат</w:t>
      </w:r>
      <w:r w:rsidR="004E58C0" w:rsidRPr="7D828255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II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 з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обављање делатности као предузетник. </w:t>
      </w:r>
    </w:p>
    <w:p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 xml:space="preserve">Изјаву. </w:t>
      </w:r>
    </w:p>
    <w:p w:rsidR="4EF7F908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067EC3" w:rsidRDefault="00067EC3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67EC3" w:rsidRDefault="00067EC3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67EC3" w:rsidRDefault="00067EC3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67EC3" w:rsidRPr="00067EC3" w:rsidRDefault="00067EC3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V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Д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окументација за Јавни </w:t>
      </w:r>
      <w:r w:rsidR="00471446" w:rsidRPr="04EFA8BD">
        <w:rPr>
          <w:rFonts w:ascii="Times New Roman" w:hAnsi="Times New Roman" w:cs="Times New Roman"/>
          <w:sz w:val="24"/>
          <w:szCs w:val="24"/>
        </w:rPr>
        <w:t>позив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 може се преузети </w:t>
      </w:r>
      <w:r w:rsidR="00946562" w:rsidRPr="04EFA8BD">
        <w:rPr>
          <w:rFonts w:ascii="Times New Roman" w:hAnsi="Times New Roman" w:cs="Times New Roman"/>
          <w:sz w:val="24"/>
          <w:szCs w:val="24"/>
        </w:rPr>
        <w:t>н</w:t>
      </w:r>
      <w:r w:rsidR="005D4CA4" w:rsidRPr="04EFA8BD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hyperlink r:id="rId12" w:history="1">
        <w:r w:rsidR="000D7266" w:rsidRPr="006565EB">
          <w:rPr>
            <w:rStyle w:val="Hyperlink"/>
            <w:rFonts w:ascii="Times New Roman" w:hAnsi="Times New Roman" w:cs="Times New Roman"/>
            <w:sz w:val="24"/>
            <w:szCs w:val="24"/>
          </w:rPr>
          <w:t>www.vrbas.rs</w:t>
        </w:r>
      </w:hyperlink>
      <w:r w:rsidR="000D7266">
        <w:rPr>
          <w:rFonts w:ascii="Times New Roman" w:hAnsi="Times New Roman" w:cs="Times New Roman"/>
          <w:sz w:val="24"/>
          <w:szCs w:val="24"/>
        </w:rPr>
        <w:t xml:space="preserve"> </w:t>
      </w:r>
      <w:r w:rsidR="005146C8" w:rsidRPr="04EFA8BD">
        <w:rPr>
          <w:rFonts w:ascii="Times New Roman" w:hAnsi="Times New Roman" w:cs="Times New Roman"/>
          <w:sz w:val="24"/>
          <w:szCs w:val="24"/>
        </w:rPr>
        <w:t xml:space="preserve">или лично у просторијама </w:t>
      </w:r>
      <w:r w:rsidR="00770621" w:rsidRPr="04EFA8BD">
        <w:rPr>
          <w:rFonts w:ascii="Times New Roman" w:hAnsi="Times New Roman" w:cs="Times New Roman"/>
          <w:sz w:val="24"/>
          <w:szCs w:val="24"/>
        </w:rPr>
        <w:t>ЈЛС</w:t>
      </w:r>
      <w:r w:rsidR="000D7266">
        <w:rPr>
          <w:rFonts w:ascii="Times New Roman" w:hAnsi="Times New Roman" w:cs="Times New Roman"/>
          <w:sz w:val="24"/>
          <w:szCs w:val="24"/>
        </w:rPr>
        <w:t xml:space="preserve"> Општина Врбас, Улица Маршала Тита бр. 89, шалтер бр.7</w:t>
      </w:r>
      <w:r w:rsidR="005146C8" w:rsidRPr="04EFA8BD">
        <w:rPr>
          <w:rFonts w:ascii="Times New Roman" w:hAnsi="Times New Roman" w:cs="Times New Roman"/>
          <w:sz w:val="24"/>
          <w:szCs w:val="24"/>
        </w:rPr>
        <w:t xml:space="preserve"> </w:t>
      </w:r>
      <w:r w:rsidR="005D4CA4" w:rsidRPr="04EFA8BD">
        <w:rPr>
          <w:rFonts w:ascii="Times New Roman" w:hAnsi="Times New Roman" w:cs="Times New Roman"/>
          <w:sz w:val="24"/>
          <w:szCs w:val="24"/>
        </w:rPr>
        <w:t>и садржи:</w:t>
      </w:r>
    </w:p>
    <w:p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Прилог 1</w:t>
      </w:r>
      <w:r w:rsidR="006B5C0A" w:rsidRPr="04EFA8BD">
        <w:rPr>
          <w:rFonts w:ascii="Times New Roman" w:hAnsi="Times New Roman" w:cs="Times New Roman"/>
          <w:sz w:val="24"/>
          <w:szCs w:val="24"/>
        </w:rPr>
        <w:t>:</w:t>
      </w:r>
      <w:r w:rsidR="1E0C7B7D" w:rsidRPr="04EFA8BD">
        <w:rPr>
          <w:rFonts w:ascii="Times New Roman" w:hAnsi="Times New Roman" w:cs="Times New Roman"/>
          <w:sz w:val="24"/>
          <w:szCs w:val="24"/>
        </w:rPr>
        <w:t xml:space="preserve"> </w:t>
      </w:r>
      <w:r w:rsidRPr="04EFA8BD">
        <w:rPr>
          <w:rFonts w:ascii="Times New Roman" w:hAnsi="Times New Roman" w:cs="Times New Roman"/>
          <w:sz w:val="24"/>
          <w:szCs w:val="24"/>
        </w:rPr>
        <w:t>Пријав</w:t>
      </w:r>
      <w:r w:rsidR="005D3966" w:rsidRPr="04EFA8BD">
        <w:rPr>
          <w:rFonts w:ascii="Times New Roman" w:hAnsi="Times New Roman" w:cs="Times New Roman"/>
          <w:sz w:val="24"/>
          <w:szCs w:val="24"/>
        </w:rPr>
        <w:t>а</w:t>
      </w:r>
      <w:r w:rsidRPr="04EFA8BD">
        <w:rPr>
          <w:rFonts w:ascii="Times New Roman" w:hAnsi="Times New Roman" w:cs="Times New Roman"/>
          <w:sz w:val="24"/>
          <w:szCs w:val="24"/>
        </w:rPr>
        <w:t>,</w:t>
      </w:r>
    </w:p>
    <w:p w:rsidR="5E584DDE" w:rsidRPr="006B5C0A" w:rsidRDefault="005D4CA4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4EFA8BD">
        <w:rPr>
          <w:rFonts w:ascii="Times New Roman" w:hAnsi="Times New Roman" w:cs="Times New Roman"/>
          <w:sz w:val="24"/>
          <w:szCs w:val="24"/>
        </w:rPr>
        <w:t>Прилог 2</w:t>
      </w:r>
      <w:r w:rsidR="006B5C0A" w:rsidRPr="04EFA8BD">
        <w:rPr>
          <w:rFonts w:ascii="Times New Roman" w:hAnsi="Times New Roman" w:cs="Times New Roman"/>
          <w:sz w:val="24"/>
          <w:szCs w:val="24"/>
        </w:rPr>
        <w:t>:</w:t>
      </w:r>
      <w:r w:rsidRPr="04EFA8BD">
        <w:rPr>
          <w:rFonts w:ascii="Times New Roman" w:hAnsi="Times New Roman" w:cs="Times New Roman"/>
          <w:sz w:val="24"/>
          <w:szCs w:val="24"/>
        </w:rPr>
        <w:t xml:space="preserve"> </w:t>
      </w:r>
      <w:r w:rsidR="006B5C0A" w:rsidRPr="04EFA8BD">
        <w:rPr>
          <w:rFonts w:ascii="Times New Roman" w:hAnsi="Times New Roman" w:cs="Times New Roman"/>
          <w:sz w:val="24"/>
          <w:szCs w:val="24"/>
        </w:rPr>
        <w:t>Изјава</w:t>
      </w:r>
      <w:r w:rsidR="002537D8" w:rsidRPr="04EFA8BD">
        <w:rPr>
          <w:rFonts w:ascii="Times New Roman" w:hAnsi="Times New Roman" w:cs="Times New Roman"/>
          <w:sz w:val="24"/>
          <w:szCs w:val="24"/>
        </w:rPr>
        <w:t xml:space="preserve"> и</w:t>
      </w:r>
    </w:p>
    <w:p w:rsidR="202FE99E" w:rsidRPr="000D7266" w:rsidRDefault="1EF46CD3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0D3D18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 листа плана за управљање животном средином и социјалним питањима</w:t>
      </w:r>
    </w:p>
    <w:p w:rsidR="000D7266" w:rsidRPr="006B5C0A" w:rsidRDefault="000D7266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>
        <w:rPr>
          <w:rFonts w:ascii="Times New Roman" w:hAnsi="Times New Roman" w:cs="Times New Roman"/>
          <w:sz w:val="24"/>
          <w:szCs w:val="24"/>
        </w:rPr>
        <w:t xml:space="preserve">4: </w:t>
      </w:r>
      <w:r w:rsidRPr="000D7266">
        <w:rPr>
          <w:rFonts w:ascii="Times New Roman" w:eastAsia="Times New Roman" w:hAnsi="Times New Roman" w:cs="Times New Roman"/>
          <w:bCs/>
          <w:sz w:val="24"/>
          <w:szCs w:val="24"/>
        </w:rPr>
        <w:t>Информације о потребној техничкој документацији</w:t>
      </w:r>
    </w:p>
    <w:p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7" w:name="_Hlk68985879"/>
      <w:bookmarkEnd w:id="7"/>
    </w:p>
    <w:p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„Чиста енергија и енергетска ефикасност за грађане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22F62B65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7266">
        <w:rPr>
          <w:rFonts w:ascii="Times New Roman" w:hAnsi="Times New Roman" w:cs="Times New Roman"/>
          <w:sz w:val="24"/>
          <w:szCs w:val="24"/>
        </w:rPr>
        <w:t>новембра</w:t>
      </w:r>
      <w:r w:rsidR="33170D51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2027. </w:t>
      </w:r>
      <w:r w:rsidR="002A6778" w:rsidRPr="00D23F1A">
        <w:rPr>
          <w:rFonts w:ascii="Times New Roman" w:hAnsi="Times New Roman" w:cs="Times New Roman"/>
          <w:sz w:val="24"/>
          <w:szCs w:val="24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</w:rPr>
        <w:t>.</w:t>
      </w:r>
    </w:p>
    <w:p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за </w:t>
      </w:r>
      <w:r w:rsidR="56894AA0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Ј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D7266">
        <w:rPr>
          <w:rFonts w:ascii="Times New Roman" w:hAnsi="Times New Roman" w:cs="Times New Roman"/>
          <w:b/>
          <w:bCs/>
          <w:sz w:val="24"/>
          <w:szCs w:val="24"/>
        </w:rPr>
        <w:t xml:space="preserve">на територији општине Врбас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0D7266" w:rsidRDefault="00476FA5" w:rsidP="000D7266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="002F7A6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се </w:t>
      </w:r>
      <w:r w:rsidR="002F7A6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љају непосредно или препорученом</w:t>
      </w:r>
      <w:r w:rsidR="000D726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штом на адресу </w:t>
      </w:r>
    </w:p>
    <w:p w:rsidR="000D7266" w:rsidRDefault="000D7266" w:rsidP="000D7266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ОПШТИНА ВРБАС</w:t>
      </w:r>
    </w:p>
    <w:p w:rsidR="00476FA5" w:rsidRDefault="000D7266" w:rsidP="000D7266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Улица Маршала Тита бр. 89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D7266" w:rsidRPr="000D7266" w:rsidRDefault="000D7266" w:rsidP="000D7266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21460 Врбас</w:t>
      </w:r>
    </w:p>
    <w:p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интересована лица се 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контакт телефон </w:t>
      </w:r>
      <w:r w:rsidR="000D7266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064/8172041</w:t>
      </w:r>
      <w:r w:rsidR="00CB75D9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или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: </w:t>
      </w:r>
      <w:hyperlink r:id="rId13" w:history="1">
        <w:r w:rsidR="000D7266" w:rsidRPr="006565EB">
          <w:rPr>
            <w:rStyle w:val="Hyperlink"/>
            <w:rFonts w:ascii="Times New Roman" w:hAnsi="Times New Roman" w:cs="Times New Roman"/>
            <w:sz w:val="24"/>
            <w:szCs w:val="24"/>
          </w:rPr>
          <w:t>sanja.korac@vrbas.rs</w:t>
        </w:r>
      </w:hyperlink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</w:p>
    <w:p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0D7266">
        <w:rPr>
          <w:rFonts w:ascii="Times New Roman" w:hAnsi="Times New Roman" w:cs="Times New Roman"/>
          <w:sz w:val="24"/>
          <w:szCs w:val="24"/>
          <w:lang w:val="en-US"/>
        </w:rPr>
        <w:t xml:space="preserve"> www.vrbas.rs</w:t>
      </w:r>
      <w:r w:rsidR="00476FA5" w:rsidRPr="00D23F1A">
        <w:rPr>
          <w:rFonts w:ascii="Times New Roman" w:hAnsi="Times New Roman" w:cs="Times New Roman"/>
          <w:sz w:val="24"/>
          <w:szCs w:val="24"/>
        </w:rPr>
        <w:t>.</w:t>
      </w:r>
    </w:p>
    <w:p w:rsidR="00A10E30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A14EB6" w:rsidRPr="00A14EB6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УТВРЂИВАЊЕ ИСПУЊЕНОСТИ УСЛОВА ЗА ДОДЕЛУ СРЕДСТАВ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083EC5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67EC3" w:rsidRPr="00D23F1A" w:rsidRDefault="00067EC3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lastRenderedPageBreak/>
        <w:t>VII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:rsidR="00067EC3" w:rsidRPr="00D23F1A" w:rsidRDefault="00067EC3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</w:rPr>
        <w:t>ријаве.</w:t>
      </w:r>
    </w:p>
    <w:p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</w:rPr>
        <w:t>.</w:t>
      </w:r>
    </w:p>
    <w:p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приговора.</w:t>
      </w:r>
    </w:p>
    <w:p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2BC06FE2">
        <w:rPr>
          <w:rFonts w:ascii="Times New Roman" w:eastAsia="Times New Roman" w:hAnsi="Times New Roman" w:cs="Times New Roman"/>
          <w:sz w:val="24"/>
          <w:szCs w:val="24"/>
        </w:rPr>
        <w:t>У случају одбијања приговора из става 2. овог члана</w:t>
      </w:r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има право да поднесе приговор 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већу општине у року од 8 дана од дана пријема одлуке по приговору из става 2. овог члана</w:t>
      </w:r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“ (у даљем тексту: ЈИП)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065F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065FD9">
        <w:rPr>
          <w:rFonts w:ascii="Times New Roman" w:hAnsi="Times New Roman" w:cs="Times New Roman"/>
          <w:sz w:val="24"/>
          <w:szCs w:val="24"/>
          <w:lang w:val="en-US"/>
        </w:rPr>
        <w:t>www.vrbas.rs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D23F1A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D01433" w:rsidRPr="2BC06FE2">
        <w:rPr>
          <w:rFonts w:ascii="Times New Roman" w:hAnsi="Times New Roman" w:cs="Times New Roman"/>
          <w:sz w:val="24"/>
          <w:szCs w:val="24"/>
          <w:lang w:val="sr-Cyrl-CS"/>
        </w:rPr>
        <w:t>7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2BC06FE2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Pr="2BC06FE2">
        <w:rPr>
          <w:rFonts w:ascii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2BC06FE2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2BC06FE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D23F1A" w:rsidRDefault="004801E4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2BC06FE2">
        <w:rPr>
          <w:rFonts w:ascii="Times New Roman" w:hAnsi="Times New Roman" w:cs="Times New Roman"/>
          <w:sz w:val="24"/>
          <w:szCs w:val="24"/>
        </w:rPr>
        <w:t>пројекта „Чиста енергија и енергетска ефикасност за грађане“.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  </w:t>
      </w:r>
    </w:p>
    <w:p w:rsidR="00210EFB" w:rsidRPr="00067EC3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8" w:name="_Hlk66995067"/>
    </w:p>
    <w:p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дефинисаних у следећим документима: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равилник о раду на пројекту“</w:t>
      </w:r>
      <w:r w:rsidR="5F768963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лан ангажовања заинтересованих страна“</w:t>
      </w:r>
      <w:r w:rsidR="7E6930CB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4EFA8BD">
        <w:rPr>
          <w:rFonts w:ascii="Times New Roman" w:eastAsia="Times New Roman" w:hAnsi="Times New Roman" w:cs="Times New Roman"/>
          <w:sz w:val="24"/>
          <w:szCs w:val="24"/>
        </w:rPr>
        <w:t>„План преузимања обавеза из области животне средине и социјалних питања (ESCP)“</w:t>
      </w:r>
      <w:r w:rsidR="6F0E228C" w:rsidRPr="04EFA8BD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lastRenderedPageBreak/>
        <w:t>„Оквир за управљање заштитом животне средине и социјалним утицајима пројекта (ESMF)“ и</w:t>
      </w:r>
    </w:p>
    <w:p w:rsidR="00A67F2F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Контролна листа плана за управљање животном средином и социјалним питањима (ESMP)“</w:t>
      </w:r>
    </w:p>
    <w:p w:rsidR="22B47D86" w:rsidRPr="00D23F1A" w:rsidRDefault="00A67F2F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Жалбени механизам за пројекат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Сва документа су доступна на интернет страници Министарства: (</w:t>
      </w:r>
      <w:hyperlink r:id="rId14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.</w:t>
      </w:r>
    </w:p>
    <w:p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утем </w:t>
      </w:r>
      <w:r w:rsidR="4369B88B" w:rsidRPr="00D23F1A">
        <w:rPr>
          <w:rFonts w:ascii="Times New Roman" w:eastAsia="Times New Roman" w:hAnsi="Times New Roman" w:cs="Times New Roman"/>
          <w:sz w:val="24"/>
          <w:szCs w:val="24"/>
        </w:rPr>
        <w:t>Ј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крајњег корисника о реализацији мера енергетске санације.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8"/>
    </w:p>
    <w:p w:rsidR="003716E7" w:rsidRPr="00D23F1A" w:rsidRDefault="0026569A" w:rsidP="003716E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Број</w:t>
      </w:r>
      <w:r w:rsidR="00A7703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A770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04699191 2025 09122 004 008 060 107</w:t>
      </w:r>
      <w:r w:rsidR="00A77039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A770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- 1</w:t>
      </w:r>
      <w:r w:rsidR="009541C6" w:rsidRPr="00D23F1A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="0048533E" w:rsidRPr="00D23F1A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9541C6" w:rsidRPr="00D23F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12941" w:rsidRPr="00D23F1A" w:rsidRDefault="003716E7" w:rsidP="003716E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D23F1A"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:rsidR="00271E14" w:rsidRPr="00D23F1A" w:rsidRDefault="00065FD9" w:rsidP="48EC23DA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="00361D25" w:rsidRPr="48EC23DA">
        <w:rPr>
          <w:rFonts w:ascii="Times New Roman" w:hAnsi="Times New Roman" w:cs="Times New Roman"/>
          <w:sz w:val="24"/>
          <w:szCs w:val="24"/>
        </w:rPr>
        <w:t>пштина</w:t>
      </w:r>
      <w:r>
        <w:rPr>
          <w:rFonts w:ascii="Times New Roman" w:hAnsi="Times New Roman" w:cs="Times New Roman"/>
          <w:sz w:val="24"/>
          <w:szCs w:val="24"/>
        </w:rPr>
        <w:t xml:space="preserve"> Врбас</w:t>
      </w:r>
      <w:r w:rsidR="00A77039">
        <w:rPr>
          <w:rFonts w:ascii="Times New Roman" w:hAnsi="Times New Roman" w:cs="Times New Roman"/>
          <w:sz w:val="24"/>
          <w:szCs w:val="24"/>
        </w:rPr>
        <w:t xml:space="preserve"> 24. новембра </w:t>
      </w:r>
      <w:r w:rsidR="00CB75D9" w:rsidRPr="48EC23DA">
        <w:rPr>
          <w:rFonts w:ascii="Times New Roman" w:hAnsi="Times New Roman" w:cs="Times New Roman"/>
          <w:sz w:val="24"/>
          <w:szCs w:val="24"/>
        </w:rPr>
        <w:t>202</w:t>
      </w:r>
      <w:r w:rsidR="00A67F2F">
        <w:rPr>
          <w:rFonts w:ascii="Times New Roman" w:hAnsi="Times New Roman" w:cs="Times New Roman"/>
          <w:sz w:val="24"/>
          <w:szCs w:val="24"/>
          <w:lang w:val="sr-Cyrl-CS"/>
        </w:rPr>
        <w:t>5</w:t>
      </w:r>
      <w:r w:rsidR="00CB75D9" w:rsidRPr="48EC23DA">
        <w:rPr>
          <w:rFonts w:ascii="Times New Roman" w:hAnsi="Times New Roman" w:cs="Times New Roman"/>
          <w:sz w:val="24"/>
          <w:szCs w:val="24"/>
        </w:rPr>
        <w:t>. године</w:t>
      </w:r>
      <w:r w:rsidR="009541C6" w:rsidRPr="48EC23DA">
        <w:rPr>
          <w:rFonts w:ascii="Times New Roman" w:hAnsi="Times New Roman" w:cs="Times New Roman"/>
          <w:sz w:val="24"/>
          <w:szCs w:val="24"/>
        </w:rPr>
        <w:t xml:space="preserve">  </w:t>
      </w:r>
      <w:r>
        <w:tab/>
      </w:r>
      <w:r>
        <w:tab/>
      </w:r>
      <w:r>
        <w:tab/>
        <w:t xml:space="preserve">        </w:t>
      </w:r>
      <w:r w:rsidR="00B7415A" w:rsidRPr="48EC23DA">
        <w:rPr>
          <w:rFonts w:ascii="Times New Roman" w:hAnsi="Times New Roman" w:cs="Times New Roman"/>
          <w:sz w:val="24"/>
          <w:szCs w:val="24"/>
        </w:rPr>
        <w:t>КОМИСИЈА</w:t>
      </w:r>
      <w:r w:rsidR="003716E7" w:rsidRPr="48EC23DA">
        <w:rPr>
          <w:rFonts w:ascii="Times New Roman" w:hAnsi="Times New Roman" w:cs="Times New Roman"/>
          <w:sz w:val="24"/>
          <w:szCs w:val="24"/>
        </w:rPr>
        <w:t xml:space="preserve">   </w:t>
      </w:r>
    </w:p>
    <w:sectPr w:rsidR="00271E14" w:rsidRPr="00D23F1A" w:rsidSect="0014143D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33C3" w:rsidRDefault="008433C3" w:rsidP="008A6F6C">
      <w:pPr>
        <w:spacing w:after="0" w:line="240" w:lineRule="auto"/>
      </w:pPr>
      <w:r>
        <w:separator/>
      </w:r>
    </w:p>
  </w:endnote>
  <w:endnote w:type="continuationSeparator" w:id="0">
    <w:p w:rsidR="008433C3" w:rsidRDefault="008433C3" w:rsidP="008A6F6C">
      <w:pPr>
        <w:spacing w:after="0" w:line="240" w:lineRule="auto"/>
      </w:pPr>
      <w:r>
        <w:continuationSeparator/>
      </w:r>
    </w:p>
  </w:endnote>
  <w:endnote w:type="continuationNotice" w:id="1">
    <w:p w:rsidR="008433C3" w:rsidRDefault="008433C3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33C3" w:rsidRDefault="008433C3" w:rsidP="008A6F6C">
      <w:pPr>
        <w:spacing w:after="0" w:line="240" w:lineRule="auto"/>
      </w:pPr>
      <w:r>
        <w:separator/>
      </w:r>
    </w:p>
  </w:footnote>
  <w:footnote w:type="continuationSeparator" w:id="0">
    <w:p w:rsidR="008433C3" w:rsidRDefault="008433C3" w:rsidP="008A6F6C">
      <w:pPr>
        <w:spacing w:after="0" w:line="240" w:lineRule="auto"/>
      </w:pPr>
      <w:r>
        <w:continuationSeparator/>
      </w:r>
    </w:p>
  </w:footnote>
  <w:footnote w:type="continuationNotice" w:id="1">
    <w:p w:rsidR="008433C3" w:rsidRDefault="008433C3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8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9"/>
  </w:num>
  <w:num w:numId="4">
    <w:abstractNumId w:val="45"/>
  </w:num>
  <w:num w:numId="5">
    <w:abstractNumId w:val="22"/>
  </w:num>
  <w:num w:numId="6">
    <w:abstractNumId w:val="40"/>
  </w:num>
  <w:num w:numId="7">
    <w:abstractNumId w:val="70"/>
  </w:num>
  <w:num w:numId="8">
    <w:abstractNumId w:val="71"/>
  </w:num>
  <w:num w:numId="9">
    <w:abstractNumId w:val="35"/>
  </w:num>
  <w:num w:numId="10">
    <w:abstractNumId w:val="58"/>
  </w:num>
  <w:num w:numId="11">
    <w:abstractNumId w:val="47"/>
  </w:num>
  <w:num w:numId="12">
    <w:abstractNumId w:val="52"/>
  </w:num>
  <w:num w:numId="13">
    <w:abstractNumId w:val="30"/>
  </w:num>
  <w:num w:numId="14">
    <w:abstractNumId w:val="41"/>
  </w:num>
  <w:num w:numId="15">
    <w:abstractNumId w:val="23"/>
  </w:num>
  <w:num w:numId="16">
    <w:abstractNumId w:val="43"/>
  </w:num>
  <w:num w:numId="17">
    <w:abstractNumId w:val="29"/>
  </w:num>
  <w:num w:numId="18">
    <w:abstractNumId w:val="48"/>
  </w:num>
  <w:num w:numId="19">
    <w:abstractNumId w:val="53"/>
  </w:num>
  <w:num w:numId="20">
    <w:abstractNumId w:val="65"/>
  </w:num>
  <w:num w:numId="21">
    <w:abstractNumId w:val="20"/>
  </w:num>
  <w:num w:numId="22">
    <w:abstractNumId w:val="38"/>
  </w:num>
  <w:num w:numId="23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7"/>
  </w:num>
  <w:num w:numId="25">
    <w:abstractNumId w:val="61"/>
  </w:num>
  <w:num w:numId="26">
    <w:abstractNumId w:val="63"/>
  </w:num>
  <w:num w:numId="27">
    <w:abstractNumId w:val="14"/>
  </w:num>
  <w:num w:numId="28">
    <w:abstractNumId w:val="60"/>
  </w:num>
  <w:num w:numId="29">
    <w:abstractNumId w:val="51"/>
  </w:num>
  <w:num w:numId="30">
    <w:abstractNumId w:val="19"/>
  </w:num>
  <w:num w:numId="31">
    <w:abstractNumId w:val="34"/>
  </w:num>
  <w:num w:numId="32">
    <w:abstractNumId w:val="2"/>
  </w:num>
  <w:num w:numId="33">
    <w:abstractNumId w:val="8"/>
  </w:num>
  <w:num w:numId="34">
    <w:abstractNumId w:val="13"/>
  </w:num>
  <w:num w:numId="35">
    <w:abstractNumId w:val="26"/>
  </w:num>
  <w:num w:numId="36">
    <w:abstractNumId w:val="12"/>
  </w:num>
  <w:num w:numId="37">
    <w:abstractNumId w:val="28"/>
  </w:num>
  <w:num w:numId="38">
    <w:abstractNumId w:val="32"/>
  </w:num>
  <w:num w:numId="39">
    <w:abstractNumId w:val="6"/>
  </w:num>
  <w:num w:numId="40">
    <w:abstractNumId w:val="27"/>
  </w:num>
  <w:num w:numId="41">
    <w:abstractNumId w:val="69"/>
  </w:num>
  <w:num w:numId="42">
    <w:abstractNumId w:val="10"/>
  </w:num>
  <w:num w:numId="43">
    <w:abstractNumId w:val="0"/>
  </w:num>
  <w:num w:numId="44">
    <w:abstractNumId w:val="42"/>
  </w:num>
  <w:num w:numId="45">
    <w:abstractNumId w:val="39"/>
  </w:num>
  <w:num w:numId="46">
    <w:abstractNumId w:val="64"/>
  </w:num>
  <w:num w:numId="47">
    <w:abstractNumId w:val="9"/>
  </w:num>
  <w:num w:numId="48">
    <w:abstractNumId w:val="62"/>
  </w:num>
  <w:num w:numId="49">
    <w:abstractNumId w:val="54"/>
  </w:num>
  <w:num w:numId="50">
    <w:abstractNumId w:val="55"/>
  </w:num>
  <w:num w:numId="51">
    <w:abstractNumId w:val="36"/>
  </w:num>
  <w:num w:numId="52">
    <w:abstractNumId w:val="25"/>
  </w:num>
  <w:num w:numId="53">
    <w:abstractNumId w:val="16"/>
  </w:num>
  <w:num w:numId="54">
    <w:abstractNumId w:val="56"/>
  </w:num>
  <w:num w:numId="55">
    <w:abstractNumId w:val="49"/>
  </w:num>
  <w:num w:numId="56">
    <w:abstractNumId w:val="31"/>
  </w:num>
  <w:num w:numId="57">
    <w:abstractNumId w:val="21"/>
  </w:num>
  <w:num w:numId="58">
    <w:abstractNumId w:val="24"/>
  </w:num>
  <w:num w:numId="59">
    <w:abstractNumId w:val="15"/>
  </w:num>
  <w:num w:numId="60">
    <w:abstractNumId w:val="46"/>
  </w:num>
  <w:num w:numId="61">
    <w:abstractNumId w:val="18"/>
  </w:num>
  <w:num w:numId="62">
    <w:abstractNumId w:val="57"/>
  </w:num>
  <w:num w:numId="63">
    <w:abstractNumId w:val="5"/>
  </w:num>
  <w:num w:numId="64">
    <w:abstractNumId w:val="11"/>
  </w:num>
  <w:num w:numId="65">
    <w:abstractNumId w:val="68"/>
  </w:num>
  <w:num w:numId="66">
    <w:abstractNumId w:val="66"/>
  </w:num>
  <w:num w:numId="67">
    <w:abstractNumId w:val="1"/>
  </w:num>
  <w:num w:numId="68">
    <w:abstractNumId w:val="37"/>
  </w:num>
  <w:num w:numId="69">
    <w:abstractNumId w:val="17"/>
  </w:num>
  <w:num w:numId="70">
    <w:abstractNumId w:val="50"/>
  </w:num>
  <w:num w:numId="71">
    <w:abstractNumId w:val="7"/>
  </w:num>
  <w:num w:numId="72">
    <w:abstractNumId w:val="44"/>
  </w:num>
  <w:num w:numId="73">
    <w:abstractNumId w:val="33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65FD9"/>
    <w:rsid w:val="00065FF1"/>
    <w:rsid w:val="00067EC3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D18"/>
    <w:rsid w:val="000D566E"/>
    <w:rsid w:val="000D7266"/>
    <w:rsid w:val="000D7E2A"/>
    <w:rsid w:val="000E1196"/>
    <w:rsid w:val="000E3A6F"/>
    <w:rsid w:val="000F39ED"/>
    <w:rsid w:val="000F41C6"/>
    <w:rsid w:val="000F4DF4"/>
    <w:rsid w:val="001053C4"/>
    <w:rsid w:val="001134A7"/>
    <w:rsid w:val="00121BAB"/>
    <w:rsid w:val="00126C2F"/>
    <w:rsid w:val="00131A93"/>
    <w:rsid w:val="00135E4C"/>
    <w:rsid w:val="0014143D"/>
    <w:rsid w:val="001703EB"/>
    <w:rsid w:val="00171D78"/>
    <w:rsid w:val="00176C61"/>
    <w:rsid w:val="001778A7"/>
    <w:rsid w:val="00181B57"/>
    <w:rsid w:val="00186020"/>
    <w:rsid w:val="0019004A"/>
    <w:rsid w:val="00197ABA"/>
    <w:rsid w:val="001A76DD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14E8F"/>
    <w:rsid w:val="00320D05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42B79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4D6E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D64DC"/>
    <w:rsid w:val="005E1600"/>
    <w:rsid w:val="005F2D5E"/>
    <w:rsid w:val="005F4071"/>
    <w:rsid w:val="005F7566"/>
    <w:rsid w:val="005F7990"/>
    <w:rsid w:val="00604BC5"/>
    <w:rsid w:val="0060772A"/>
    <w:rsid w:val="00610B01"/>
    <w:rsid w:val="0062D99A"/>
    <w:rsid w:val="00630070"/>
    <w:rsid w:val="00643110"/>
    <w:rsid w:val="00652569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470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7F7966"/>
    <w:rsid w:val="00802ADA"/>
    <w:rsid w:val="00815779"/>
    <w:rsid w:val="00820788"/>
    <w:rsid w:val="0083236B"/>
    <w:rsid w:val="00836454"/>
    <w:rsid w:val="00836C30"/>
    <w:rsid w:val="00840207"/>
    <w:rsid w:val="00840524"/>
    <w:rsid w:val="008433C3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0B2D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4B9B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411F"/>
    <w:rsid w:val="009C76FA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56366"/>
    <w:rsid w:val="00A63FD4"/>
    <w:rsid w:val="00A648AA"/>
    <w:rsid w:val="00A659CF"/>
    <w:rsid w:val="00A67F2F"/>
    <w:rsid w:val="00A713B6"/>
    <w:rsid w:val="00A7213B"/>
    <w:rsid w:val="00A73C4A"/>
    <w:rsid w:val="00A77039"/>
    <w:rsid w:val="00A81DEC"/>
    <w:rsid w:val="00A849F0"/>
    <w:rsid w:val="00A87E17"/>
    <w:rsid w:val="00A90A3B"/>
    <w:rsid w:val="00A9235C"/>
    <w:rsid w:val="00A939F2"/>
    <w:rsid w:val="00A9555D"/>
    <w:rsid w:val="00A9622D"/>
    <w:rsid w:val="00AA17B0"/>
    <w:rsid w:val="00AA6919"/>
    <w:rsid w:val="00AB09E7"/>
    <w:rsid w:val="00AB694E"/>
    <w:rsid w:val="00AC09FD"/>
    <w:rsid w:val="00AC1F8C"/>
    <w:rsid w:val="00AC248C"/>
    <w:rsid w:val="00AC4923"/>
    <w:rsid w:val="00AD70D8"/>
    <w:rsid w:val="00AE17B4"/>
    <w:rsid w:val="00AF236A"/>
    <w:rsid w:val="00AF3786"/>
    <w:rsid w:val="00AF78C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02C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555B2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317B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A0452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anja.korac@vrbas.r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vrbas.r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re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ABA9E9DA-D504-41B5-93AE-30000476E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707</Words>
  <Characters>15433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nja Djurkovic</cp:lastModifiedBy>
  <cp:revision>9</cp:revision>
  <cp:lastPrinted>2022-04-13T17:00:00Z</cp:lastPrinted>
  <dcterms:created xsi:type="dcterms:W3CDTF">2025-11-18T10:43:00Z</dcterms:created>
  <dcterms:modified xsi:type="dcterms:W3CDTF">2025-12-04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